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Default="009344FF" w:rsidP="009344FF">
      <w:pPr>
        <w:rPr>
          <w:b/>
          <w:u w:val="single"/>
        </w:rPr>
      </w:pPr>
      <w:r w:rsidRPr="009344FF">
        <w:rPr>
          <w:b/>
          <w:u w:val="single"/>
        </w:rPr>
        <w:t>Editor’s Comment:</w:t>
      </w:r>
    </w:p>
    <w:p w:rsidR="00C00E47" w:rsidRPr="00660B12" w:rsidRDefault="00C00E47" w:rsidP="009344FF">
      <w:r w:rsidRPr="00660B12">
        <w:t>Extremely interesting manuscript was investigated by two competent and independent experts. They agreed the paper can be published in our journal after minor revisions. The authors accepted the remarks and corrected their manuscript according to them. Now the paper is ready for publication.</w:t>
      </w:r>
    </w:p>
    <w:p w:rsidR="000F2F46" w:rsidRDefault="009344FF" w:rsidP="009344FF">
      <w:pPr>
        <w:rPr>
          <w:b/>
          <w:u w:val="single"/>
        </w:rPr>
      </w:pPr>
      <w:r w:rsidRPr="009344FF">
        <w:rPr>
          <w:b/>
          <w:u w:val="single"/>
        </w:rPr>
        <w:t>Editor’s Details:</w:t>
      </w:r>
    </w:p>
    <w:p w:rsidR="00B707D7" w:rsidRPr="00A73090" w:rsidRDefault="0095367D" w:rsidP="009344FF">
      <w:bookmarkStart w:id="0" w:name="_Hlk224048764"/>
      <w:bookmarkStart w:id="1" w:name="_GoBack"/>
      <w:proofErr w:type="spellStart"/>
      <w:r w:rsidRPr="00A73090">
        <w:t>Dr.</w:t>
      </w:r>
      <w:proofErr w:type="spellEnd"/>
      <w:r w:rsidRPr="00A73090">
        <w:t xml:space="preserve"> Eugene A. </w:t>
      </w:r>
      <w:proofErr w:type="spellStart"/>
      <w:r w:rsidRPr="00A73090">
        <w:t>Silow</w:t>
      </w:r>
      <w:proofErr w:type="spellEnd"/>
      <w:r w:rsidRPr="00A73090">
        <w:t xml:space="preserve">, Irkutsk State </w:t>
      </w:r>
      <w:proofErr w:type="gramStart"/>
      <w:r w:rsidRPr="00A73090">
        <w:t>University,  Russia</w:t>
      </w:r>
      <w:bookmarkEnd w:id="0"/>
      <w:bookmarkEnd w:id="1"/>
      <w:proofErr w:type="gramEnd"/>
    </w:p>
    <w:sectPr w:rsidR="00B707D7" w:rsidRPr="00A73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sDQ1MTS0MDc0MjdW0lEKTi0uzszPAykwqgUAdxgqcCwAAAA="/>
  </w:docVars>
  <w:rsids>
    <w:rsidRoot w:val="00A72896"/>
    <w:rsid w:val="000B3115"/>
    <w:rsid w:val="0027782C"/>
    <w:rsid w:val="002C0B2C"/>
    <w:rsid w:val="00543270"/>
    <w:rsid w:val="00660B12"/>
    <w:rsid w:val="00735AD5"/>
    <w:rsid w:val="009344FF"/>
    <w:rsid w:val="009507B6"/>
    <w:rsid w:val="0095367D"/>
    <w:rsid w:val="009F328F"/>
    <w:rsid w:val="00A161DD"/>
    <w:rsid w:val="00A72896"/>
    <w:rsid w:val="00A73090"/>
    <w:rsid w:val="00B707D7"/>
    <w:rsid w:val="00C00E47"/>
    <w:rsid w:val="00C82B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B967E"/>
  <w15:docId w15:val="{2C41A603-C610-4383-9206-8A5F468D0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134069">
      <w:bodyDiv w:val="1"/>
      <w:marLeft w:val="0"/>
      <w:marRight w:val="0"/>
      <w:marTop w:val="0"/>
      <w:marBottom w:val="0"/>
      <w:divBdr>
        <w:top w:val="none" w:sz="0" w:space="0" w:color="auto"/>
        <w:left w:val="none" w:sz="0" w:space="0" w:color="auto"/>
        <w:bottom w:val="none" w:sz="0" w:space="0" w:color="auto"/>
        <w:right w:val="none" w:sz="0" w:space="0" w:color="auto"/>
      </w:divBdr>
      <w:divsChild>
        <w:div w:id="176623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7</Words>
  <Characters>326</Characters>
  <Application>Microsoft Office Word</Application>
  <DocSecurity>0</DocSecurity>
  <Lines>2</Lines>
  <Paragraphs>1</Paragraphs>
  <ScaleCrop>false</ScaleCrop>
  <Company/>
  <LinksUpToDate>false</LinksUpToDate>
  <CharactersWithSpaces>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4</cp:revision>
  <dcterms:created xsi:type="dcterms:W3CDTF">2025-02-19T08:37:00Z</dcterms:created>
  <dcterms:modified xsi:type="dcterms:W3CDTF">2026-03-10T09:55:00Z</dcterms:modified>
</cp:coreProperties>
</file>